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45155B" w:rsidRPr="00DE0019" w:rsidRDefault="0045155B" w:rsidP="006C1AFA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proofErr w:type="gramStart"/>
      <w:r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lastRenderedPageBreak/>
        <w:t>Optimizing s</w:t>
      </w:r>
      <w:r w:rsidRPr="0045155B"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>pecific uptake rates</w:t>
      </w:r>
      <w:r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  <w:t xml:space="preserve">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of butyric and acetic acid for </w:t>
      </w:r>
      <w:r w:rsidR="00C9030C">
        <w:rPr>
          <w:rFonts w:asciiTheme="minorHAnsi" w:eastAsia="MS PGothic" w:hAnsiTheme="minorHAnsi"/>
          <w:b/>
          <w:bCs/>
          <w:sz w:val="28"/>
          <w:szCs w:val="28"/>
          <w:lang w:val="en-US"/>
        </w:rPr>
        <w:t>continuous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874A54">
        <w:rPr>
          <w:rFonts w:asciiTheme="minorHAnsi" w:eastAsia="MS PGothic" w:hAnsiTheme="minorHAnsi"/>
          <w:b/>
          <w:bCs/>
          <w:sz w:val="28"/>
          <w:szCs w:val="28"/>
          <w:lang w:val="en-US"/>
        </w:rPr>
        <w:t>bio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conversion to butanol </w:t>
      </w:r>
      <w:r w:rsidRPr="0093389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with </w:t>
      </w:r>
      <w:r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 xml:space="preserve">C. </w:t>
      </w:r>
      <w:r w:rsidRPr="00933899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>saccharoperbutylacetonicum</w:t>
      </w:r>
      <w:r w:rsidRPr="00440ABC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  <w:proofErr w:type="gramEnd"/>
    </w:p>
    <w:p w:rsidR="00DE0019" w:rsidRPr="00DE0019" w:rsidRDefault="00CF7737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Florian Gattermayr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574ECE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, 2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Viktoria </w:t>
      </w:r>
      <w:r w:rsidRPr="00574ECE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>Leitner</w:t>
      </w:r>
      <w:r w:rsidR="00574ECE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CD13AB">
        <w:rPr>
          <w:rFonts w:asciiTheme="minorHAnsi" w:eastAsia="SimSun" w:hAnsiTheme="minorHAnsi" w:cstheme="minorHAnsi"/>
          <w:color w:val="000000"/>
          <w:sz w:val="24"/>
          <w:lang w:val="en-US" w:eastAsia="zh-CN"/>
        </w:rPr>
        <w:t>,</w:t>
      </w:r>
      <w:r w:rsidR="00574ECE" w:rsidRPr="00057677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 w:rsidR="00574ECE" w:rsidRPr="00574EC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Christoph Herwig</w:t>
      </w:r>
      <w:r w:rsidR="00574ECE" w:rsidRPr="00574EC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574EC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1</w:t>
      </w:r>
      <w:r w:rsidR="00574EC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574ECE" w:rsidRPr="00574EC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Wood K plus – </w:t>
      </w:r>
      <w:r w:rsidR="0060716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Kompetenzzentrum Holz GmbH</w:t>
      </w:r>
      <w:r w:rsidR="00574EC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</w:t>
      </w:r>
      <w:r w:rsidR="00574ECE" w:rsidRPr="00574EC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574EC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ltenberger</w:t>
      </w:r>
      <w:proofErr w:type="spellEnd"/>
      <w:r w:rsidR="00574EC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574EC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trasse</w:t>
      </w:r>
      <w:proofErr w:type="spellEnd"/>
      <w:r w:rsidR="00574EC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69, </w:t>
      </w:r>
      <w:r w:rsidR="00574ECE" w:rsidRPr="00574EC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Linz, Austria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2 </w:t>
      </w:r>
      <w:r w:rsidR="00574ECE" w:rsidRPr="00574EC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V</w:t>
      </w:r>
      <w:r w:rsidR="0093389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ienna University of Technology,</w:t>
      </w:r>
      <w:r w:rsidR="00574ECE" w:rsidRPr="00574EC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Institute of Chemical Engineering,</w:t>
      </w:r>
      <w:r w:rsidR="00574EC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574ECE" w:rsidRPr="00574EC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Getreidemarkt 9/166, Vienna, Austria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CF7737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f.gattermay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CF7737">
        <w:rPr>
          <w:rFonts w:asciiTheme="minorHAnsi" w:eastAsia="MS PGothic" w:hAnsiTheme="minorHAnsi"/>
          <w:bCs/>
          <w:i/>
          <w:iCs/>
          <w:sz w:val="20"/>
          <w:lang w:val="en-US"/>
        </w:rPr>
        <w:t>wood-kplus.at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9C4EC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ontinuous conversion of organic acids to solvents</w:t>
      </w:r>
    </w:p>
    <w:p w:rsidR="00704BDF" w:rsidRPr="00EC66CC" w:rsidRDefault="009C4EC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Minimized loss of glucose</w:t>
      </w:r>
      <w:r w:rsidR="00704BDF" w:rsidRPr="00EC66CC">
        <w:rPr>
          <w:rFonts w:asciiTheme="minorHAnsi" w:hAnsiTheme="minorHAnsi"/>
        </w:rPr>
        <w:t xml:space="preserve"> </w:t>
      </w:r>
      <w:r w:rsidR="00BB02F1">
        <w:rPr>
          <w:rFonts w:asciiTheme="minorHAnsi" w:hAnsiTheme="minorHAnsi"/>
        </w:rPr>
        <w:t>in effluent</w:t>
      </w:r>
    </w:p>
    <w:p w:rsidR="00704BDF" w:rsidRPr="00EC66CC" w:rsidRDefault="00704BDF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C66CC">
        <w:rPr>
          <w:rFonts w:asciiTheme="minorHAnsi" w:hAnsiTheme="minorHAnsi"/>
        </w:rPr>
        <w:t>O</w:t>
      </w:r>
      <w:r w:rsidR="009C4EC3">
        <w:rPr>
          <w:rFonts w:asciiTheme="minorHAnsi" w:hAnsiTheme="minorHAnsi"/>
        </w:rPr>
        <w:t xml:space="preserve">ptimized bioprocess for maximum specific uptake rates of </w:t>
      </w:r>
      <w:r w:rsidR="00BB02F1">
        <w:rPr>
          <w:rFonts w:asciiTheme="minorHAnsi" w:hAnsiTheme="minorHAnsi"/>
        </w:rPr>
        <w:t xml:space="preserve">organic </w:t>
      </w:r>
      <w:r w:rsidR="009C4EC3">
        <w:rPr>
          <w:rFonts w:asciiTheme="minorHAnsi" w:hAnsiTheme="minorHAnsi"/>
        </w:rPr>
        <w:t>acids</w:t>
      </w:r>
    </w:p>
    <w:p w:rsidR="00704BDF" w:rsidRPr="00EC66CC" w:rsidRDefault="00704BDF" w:rsidP="009C4EC3">
      <w:pPr>
        <w:pStyle w:val="AbstractBody"/>
        <w:ind w:left="0"/>
        <w:rPr>
          <w:rFonts w:asciiTheme="minorHAnsi" w:hAnsiTheme="minorHAnsi"/>
        </w:rPr>
      </w:pP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874A54" w:rsidRDefault="00874A54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merging technologies are sought</w:t>
      </w:r>
      <w:r w:rsidR="00440ABC" w:rsidRPr="00440A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utilize a multi-feedstock biorefinery process to efficiently convert industrially based lignocellulosic waste streams, such as black liquors or hydrolysates, into high value-added chemicals such as butanol. However, the use of </w:t>
      </w:r>
      <w:r w:rsidR="009F44D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ose</w:t>
      </w:r>
      <w:r w:rsidR="00440ABC" w:rsidRPr="00440A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eedstocks is due to their volatile composition</w:t>
      </w:r>
      <w:r w:rsidR="00D01E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quality quite challenging.</w:t>
      </w:r>
    </w:p>
    <w:p w:rsidR="00874A54" w:rsidRPr="00874A54" w:rsidRDefault="00874A54" w:rsidP="00874A54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2. </w:t>
      </w:r>
      <w:r w:rsidRPr="00874A54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Goal</w:t>
      </w:r>
    </w:p>
    <w:p w:rsidR="00C11800" w:rsidRDefault="009F44D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9F44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initial conversion step of those feedstocks we use the ‘carboxylate platform’ to produce organic acids which are then supplied to a bioreactor for the production of solvents with solventogenic clostridia. </w:t>
      </w:r>
      <w:r w:rsidR="00C11800" w:rsidRPr="00C11800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eby the ratio and total concentration of those acids as well as the pH are known to significantly affect their uptake rate and thus subseque</w:t>
      </w:r>
      <w:r w:rsidR="00E40344">
        <w:rPr>
          <w:rFonts w:asciiTheme="minorHAnsi" w:eastAsia="MS PGothic" w:hAnsiTheme="minorHAnsi"/>
          <w:color w:val="000000"/>
          <w:sz w:val="22"/>
          <w:szCs w:val="22"/>
          <w:lang w:val="en-US"/>
        </w:rPr>
        <w:t>ntly the production of solvents</w:t>
      </w:r>
      <w:r w:rsidR="000B67C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r w:rsidR="00746F1F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="000B67C8">
        <w:rPr>
          <w:rFonts w:asciiTheme="minorHAnsi" w:eastAsia="MS PGothic" w:hAnsiTheme="minorHAnsi"/>
          <w:color w:val="000000"/>
          <w:sz w:val="22"/>
          <w:szCs w:val="22"/>
          <w:lang w:val="en-US"/>
        </w:rPr>
        <w:t>, 2]</w:t>
      </w:r>
      <w:r w:rsidR="00BC2C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C118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the prolonged and efficient </w:t>
      </w:r>
      <w:r w:rsidR="00C11800" w:rsidRPr="00C11800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ver</w:t>
      </w:r>
      <w:r w:rsidR="00C11800">
        <w:rPr>
          <w:rFonts w:asciiTheme="minorHAnsi" w:eastAsia="MS PGothic" w:hAnsiTheme="minorHAnsi"/>
          <w:color w:val="000000"/>
          <w:sz w:val="22"/>
          <w:szCs w:val="22"/>
          <w:lang w:val="en-US"/>
        </w:rPr>
        <w:t>sion of</w:t>
      </w:r>
      <w:r w:rsidR="00C11800" w:rsidRPr="00C118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te streams to butanol</w:t>
      </w:r>
      <w:r w:rsidR="00C118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 is crucial to</w:t>
      </w:r>
      <w:r w:rsidR="00C11800" w:rsidRPr="00C118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ptimiz</w:t>
      </w:r>
      <w:r w:rsidR="00C11800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E403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bioprocess for high</w:t>
      </w:r>
      <w:r w:rsidR="00C11800" w:rsidRPr="00C118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pecifi</w:t>
      </w:r>
      <w:r w:rsidR="00C11800">
        <w:rPr>
          <w:rFonts w:asciiTheme="minorHAnsi" w:eastAsia="MS PGothic" w:hAnsiTheme="minorHAnsi"/>
          <w:color w:val="000000"/>
          <w:sz w:val="22"/>
          <w:szCs w:val="22"/>
          <w:lang w:val="en-US"/>
        </w:rPr>
        <w:t>c uptake rates of organic acids.</w:t>
      </w:r>
    </w:p>
    <w:p w:rsidR="00704BDF" w:rsidRPr="008D0BEB" w:rsidRDefault="00874A54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</w:t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. Methods</w:t>
      </w:r>
    </w:p>
    <w:p w:rsidR="00704BDF" w:rsidRPr="008D0BEB" w:rsidRDefault="00874A54" w:rsidP="00C96E34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C11800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organism</w:t>
      </w:r>
      <w:r w:rsidR="00C11800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C.</w:t>
      </w:r>
      <w:r w:rsidR="00C11800">
        <w:rPr>
          <w:rFonts w:eastAsia="MS PGothic"/>
          <w:lang w:val="en-US"/>
        </w:rPr>
        <w:t> </w:t>
      </w:r>
      <w:r w:rsidR="00C11800" w:rsidRPr="00C11800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saccharoperbutylacetonicum</w:t>
      </w:r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r w:rsidRPr="00874A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</w:t>
      </w:r>
      <w:r w:rsidR="00C11800" w:rsidRPr="00874A54">
        <w:rPr>
          <w:rFonts w:asciiTheme="minorHAnsi" w:eastAsia="MS PGothic" w:hAnsiTheme="minorHAnsi"/>
          <w:color w:val="000000"/>
          <w:sz w:val="22"/>
          <w:szCs w:val="22"/>
          <w:lang w:val="en-US"/>
        </w:rPr>
        <w:t>grown</w:t>
      </w:r>
      <w:r w:rsidR="00C118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a</w:t>
      </w:r>
      <w:r w:rsidR="00C11800" w:rsidRPr="00C118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dified </w:t>
      </w:r>
      <w:proofErr w:type="spellStart"/>
      <w:r w:rsidR="00C11800" w:rsidRPr="00C11800">
        <w:rPr>
          <w:rFonts w:asciiTheme="minorHAnsi" w:eastAsia="MS PGothic" w:hAnsiTheme="minorHAnsi"/>
          <w:color w:val="000000"/>
          <w:sz w:val="22"/>
          <w:szCs w:val="22"/>
          <w:lang w:val="en-US"/>
        </w:rPr>
        <w:t>Clostridial</w:t>
      </w:r>
      <w:proofErr w:type="spellEnd"/>
      <w:r w:rsidR="00C118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rowth Medium (CGM). </w:t>
      </w:r>
      <w:r w:rsidR="00C11800" w:rsidRPr="00C118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ermentations </w:t>
      </w:r>
      <w:r w:rsidR="00E5534E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="00C11800" w:rsidRPr="00C118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rried out on a parallel biore</w:t>
      </w:r>
      <w:r w:rsidR="00C96E34">
        <w:rPr>
          <w:rFonts w:asciiTheme="minorHAnsi" w:eastAsia="MS PGothic" w:hAnsiTheme="minorHAnsi"/>
          <w:color w:val="000000"/>
          <w:sz w:val="22"/>
          <w:szCs w:val="22"/>
          <w:lang w:val="en-US"/>
        </w:rPr>
        <w:t>actor system (Epp</w:t>
      </w:r>
      <w:r w:rsidR="00BB02F1">
        <w:rPr>
          <w:rFonts w:asciiTheme="minorHAnsi" w:eastAsia="MS PGothic" w:hAnsiTheme="minorHAnsi"/>
          <w:color w:val="000000"/>
          <w:sz w:val="22"/>
          <w:szCs w:val="22"/>
          <w:lang w:val="en-US"/>
        </w:rPr>
        <w:t>endorf DASGIP) controlled at 30 </w:t>
      </w:r>
      <w:r w:rsidR="00C96E34">
        <w:rPr>
          <w:rFonts w:asciiTheme="minorHAnsi" w:eastAsia="MS PGothic" w:hAnsiTheme="minorHAnsi"/>
          <w:color w:val="000000"/>
          <w:sz w:val="22"/>
          <w:szCs w:val="22"/>
          <w:lang w:val="en-US"/>
        </w:rPr>
        <w:t>°C,</w:t>
      </w:r>
      <w:r w:rsidR="00BB02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irred at 100 </w:t>
      </w:r>
      <w:r w:rsidR="00C96E34" w:rsidRPr="00C96E34">
        <w:rPr>
          <w:rFonts w:asciiTheme="minorHAnsi" w:eastAsia="MS PGothic" w:hAnsiTheme="minorHAnsi"/>
          <w:color w:val="000000"/>
          <w:sz w:val="22"/>
          <w:szCs w:val="22"/>
          <w:lang w:val="en-US"/>
        </w:rPr>
        <w:t>rpm</w:t>
      </w:r>
      <w:r w:rsidR="00C96E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BB02F1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tantly purged with 5 L </w:t>
      </w:r>
      <w:r w:rsidR="00C96E34" w:rsidRPr="00C96E34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BB02F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noBreakHyphen/>
      </w:r>
      <w:r w:rsidR="00C96E34" w:rsidRPr="00C96E34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1</w:t>
      </w:r>
      <w:r w:rsidR="00C96E34" w:rsidRPr="00C96E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sterile N</w:t>
      </w:r>
      <w:r w:rsidR="00C96E34" w:rsidRPr="00C96E3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C96E34" w:rsidRPr="00C96E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maintain anaerobic conditions as well as to </w:t>
      </w:r>
      <w:r w:rsidR="00C96E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nitor the </w:t>
      </w:r>
      <w:r w:rsidR="00873F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duction of </w:t>
      </w:r>
      <w:r w:rsidR="00C96E34" w:rsidRPr="00C96E34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C96E34" w:rsidRPr="00C96E3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873F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="00C96E34" w:rsidRPr="00C96E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</w:t>
      </w:r>
      <w:r w:rsidR="00C96E34" w:rsidRPr="00C96E3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C96E34" w:rsidRPr="00C96E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96E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</w:t>
      </w:r>
      <w:r w:rsidR="00C96E34" w:rsidRPr="00C96E34">
        <w:rPr>
          <w:rFonts w:asciiTheme="minorHAnsi" w:eastAsia="MS PGothic" w:hAnsiTheme="minorHAnsi"/>
          <w:color w:val="000000"/>
          <w:sz w:val="22"/>
          <w:szCs w:val="22"/>
          <w:lang w:val="en-US"/>
        </w:rPr>
        <w:t>a Micro GC Gas Analyzer (</w:t>
      </w:r>
      <w:proofErr w:type="spellStart"/>
      <w:r w:rsidR="00C96E34" w:rsidRPr="00C96E34">
        <w:rPr>
          <w:rFonts w:asciiTheme="minorHAnsi" w:eastAsia="MS PGothic" w:hAnsiTheme="minorHAnsi"/>
          <w:color w:val="000000"/>
          <w:sz w:val="22"/>
          <w:szCs w:val="22"/>
          <w:lang w:val="en-US"/>
        </w:rPr>
        <w:t>Inficon</w:t>
      </w:r>
      <w:proofErr w:type="spellEnd"/>
      <w:r w:rsidR="00C96E34" w:rsidRPr="00C96E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. Samples </w:t>
      </w:r>
      <w:r w:rsidR="00E5534E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="00C96E34" w:rsidRPr="00C96E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equently collected from the reactor for HPLC</w:t>
      </w:r>
      <w:r w:rsidR="00873F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96E34" w:rsidRPr="00C96E34">
        <w:rPr>
          <w:rFonts w:asciiTheme="minorHAnsi" w:eastAsia="MS PGothic" w:hAnsiTheme="minorHAnsi"/>
          <w:color w:val="000000"/>
          <w:sz w:val="22"/>
          <w:szCs w:val="22"/>
          <w:lang w:val="en-US"/>
        </w:rPr>
        <w:t>analysis</w:t>
      </w:r>
      <w:r w:rsidR="00873F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873FDE" w:rsidRPr="00C96E34">
        <w:rPr>
          <w:rFonts w:asciiTheme="minorHAnsi" w:eastAsia="MS PGothic" w:hAnsiTheme="minorHAnsi"/>
          <w:color w:val="000000"/>
          <w:sz w:val="22"/>
          <w:szCs w:val="22"/>
          <w:lang w:val="en-US"/>
        </w:rPr>
        <w:t>Shimadzu</w:t>
      </w:r>
      <w:r w:rsidR="00873FDE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C96E34" w:rsidRPr="00C96E34">
        <w:rPr>
          <w:rFonts w:asciiTheme="minorHAnsi" w:eastAsia="MS PGothic" w:hAnsiTheme="minorHAnsi"/>
          <w:color w:val="000000"/>
          <w:sz w:val="22"/>
          <w:szCs w:val="22"/>
          <w:lang w:val="en-US"/>
        </w:rPr>
        <w:t>, determination of the cell dry weight (CDW) and measurement of the optical density (OD).</w:t>
      </w:r>
    </w:p>
    <w:p w:rsidR="00704BDF" w:rsidRPr="008D0BEB" w:rsidRDefault="00874A54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</w:t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. Results and discussion</w:t>
      </w:r>
    </w:p>
    <w:p w:rsidR="00704BDF" w:rsidRPr="00997531" w:rsidRDefault="00C9030C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reviously</w:t>
      </w:r>
      <w:r w:rsidR="00874A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e </w:t>
      </w:r>
      <w:r w:rsidR="00A46D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monstrated the successful uptake of supplied butyric and acetic acid and their </w:t>
      </w:r>
      <w:r w:rsidR="00A46DBC" w:rsidRPr="00A46DBC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version to solvents</w:t>
      </w:r>
      <w:r w:rsidR="00E330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batch and fed-batch fermentations</w:t>
      </w:r>
      <w:r w:rsidR="00A46D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1F63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 also could confirm that glucose has to </w:t>
      </w:r>
      <w:r w:rsidR="001F63A1" w:rsidRPr="001F63A1">
        <w:rPr>
          <w:rFonts w:asciiTheme="minorHAnsi" w:eastAsia="MS PGothic" w:hAnsiTheme="minorHAnsi"/>
          <w:color w:val="000000"/>
          <w:sz w:val="22"/>
          <w:szCs w:val="22"/>
          <w:lang w:val="en-US"/>
        </w:rPr>
        <w:t>be present in the medium</w:t>
      </w:r>
      <w:r w:rsidR="001F63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is conversion to function, </w:t>
      </w:r>
      <w:r w:rsidR="001F63A1" w:rsidRPr="001F63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it serves both as source of ATP </w:t>
      </w:r>
      <w:r w:rsidR="001F63A1" w:rsidRPr="001F63A1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and electrons for the conversion of butyric acid to butanol </w:t>
      </w:r>
      <w:r w:rsidR="001F63A1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well</w:t>
      </w:r>
      <w:r w:rsidR="001F63A1" w:rsidRPr="001F63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carbon </w:t>
      </w:r>
      <w:r w:rsidR="00746F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urce for biomass growth </w:t>
      </w:r>
      <w:r w:rsidR="000B67C8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345A81">
        <w:rPr>
          <w:rFonts w:asciiTheme="minorHAnsi" w:eastAsia="MS PGothic" w:hAnsiTheme="minorHAnsi"/>
          <w:color w:val="000000"/>
          <w:sz w:val="22"/>
          <w:szCs w:val="22"/>
          <w:lang w:val="en-US"/>
        </w:rPr>
        <w:t>3</w:t>
      </w:r>
      <w:r w:rsidR="000B67C8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1F63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345A81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is work</w:t>
      </w:r>
      <w:r w:rsidR="00874A54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345A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 </w:t>
      </w:r>
      <w:r w:rsidR="00874A54">
        <w:rPr>
          <w:rFonts w:asciiTheme="minorHAnsi" w:eastAsia="MS PGothic" w:hAnsiTheme="minorHAnsi"/>
          <w:color w:val="000000"/>
          <w:sz w:val="22"/>
          <w:szCs w:val="22"/>
          <w:lang w:val="en-US"/>
        </w:rPr>
        <w:t>aim to opera</w:t>
      </w:r>
      <w:r w:rsidR="00EF4110">
        <w:rPr>
          <w:rFonts w:asciiTheme="minorHAnsi" w:eastAsia="MS PGothic" w:hAnsiTheme="minorHAnsi"/>
          <w:color w:val="000000"/>
          <w:sz w:val="22"/>
          <w:szCs w:val="22"/>
          <w:lang w:val="en-US"/>
        </w:rPr>
        <w:t>te</w:t>
      </w:r>
      <w:r w:rsidR="00345A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continuous fermentation. </w:t>
      </w:r>
      <w:r w:rsidR="00997531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we only want to use glucose</w:t>
      </w:r>
      <w:r w:rsidR="00874A54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9975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ch is necessary for the conversion of acids, the concentration of glucose in the reactor will be kept </w:t>
      </w:r>
      <w:r w:rsidR="00874A54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a limiting state</w:t>
      </w:r>
      <w:r w:rsidR="009975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applying a pH controlled feeding strategy. </w:t>
      </w:r>
      <w:r w:rsidR="00EA5C26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this system</w:t>
      </w:r>
      <w:r w:rsidR="00874A54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EA5C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 additionally</w:t>
      </w:r>
      <w:r w:rsidR="009975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so </w:t>
      </w:r>
      <w:r w:rsidR="00DC492B">
        <w:rPr>
          <w:rFonts w:asciiTheme="minorHAnsi" w:eastAsia="MS PGothic" w:hAnsiTheme="minorHAnsi"/>
          <w:color w:val="000000"/>
          <w:sz w:val="22"/>
          <w:szCs w:val="22"/>
          <w:lang w:val="en-US"/>
        </w:rPr>
        <w:t>minimize</w:t>
      </w:r>
      <w:r w:rsidR="009C4E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20F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9C4E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oss of </w:t>
      </w:r>
      <w:r w:rsidR="00220FD6">
        <w:rPr>
          <w:rFonts w:asciiTheme="minorHAnsi" w:eastAsia="MS PGothic" w:hAnsiTheme="minorHAnsi"/>
          <w:color w:val="000000"/>
          <w:sz w:val="22"/>
          <w:szCs w:val="22"/>
          <w:lang w:val="en-US"/>
        </w:rPr>
        <w:t>unmetabolized</w:t>
      </w:r>
      <w:r w:rsidR="009C4E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lucose </w:t>
      </w:r>
      <w:r w:rsidR="008848A2">
        <w:rPr>
          <w:rFonts w:asciiTheme="minorHAnsi" w:eastAsia="MS PGothic" w:hAnsiTheme="minorHAnsi"/>
          <w:color w:val="000000"/>
          <w:sz w:val="22"/>
          <w:szCs w:val="22"/>
          <w:lang w:val="en-US"/>
        </w:rPr>
        <w:t>via the</w:t>
      </w:r>
      <w:r w:rsidR="00DC49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ffluent stream</w:t>
      </w:r>
      <w:r w:rsidR="0099753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DC49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74A54">
        <w:rPr>
          <w:rFonts w:asciiTheme="minorHAnsi" w:eastAsia="MS PGothic" w:hAnsiTheme="minorHAnsi"/>
          <w:color w:val="000000"/>
          <w:sz w:val="22"/>
          <w:szCs w:val="22"/>
          <w:lang w:val="en-US"/>
        </w:rPr>
        <w:t>Finally,</w:t>
      </w:r>
      <w:r w:rsidR="008848A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</w:t>
      </w:r>
      <w:r w:rsidR="00E330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s will ensure </w:t>
      </w:r>
      <w:r w:rsidR="009066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 </w:t>
      </w:r>
      <w:r w:rsidR="00E330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fficient </w:t>
      </w:r>
      <w:r w:rsidR="009066BF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umption</w:t>
      </w:r>
      <w:r w:rsidR="00E330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substrate</w:t>
      </w:r>
      <w:r w:rsidR="001F63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le maintaining a high uptake rate of </w:t>
      </w:r>
      <w:r w:rsidR="009975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ed </w:t>
      </w:r>
      <w:r w:rsidR="001F63A1">
        <w:rPr>
          <w:rFonts w:asciiTheme="minorHAnsi" w:eastAsia="MS PGothic" w:hAnsiTheme="minorHAnsi"/>
          <w:color w:val="000000"/>
          <w:sz w:val="22"/>
          <w:szCs w:val="22"/>
          <w:lang w:val="en-US"/>
        </w:rPr>
        <w:t>organic acids</w:t>
      </w:r>
      <w:r w:rsidR="0099753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 continuous conversion to solvents</w:t>
      </w:r>
      <w:r w:rsidR="001F63A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1B5B7B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5</w:t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. Conclusion</w:t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9066BF" w:rsidRDefault="00E5534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E553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 </w:t>
      </w:r>
      <w:r w:rsidR="00874A54">
        <w:rPr>
          <w:rFonts w:asciiTheme="minorHAnsi" w:eastAsia="MS PGothic" w:hAnsiTheme="minorHAnsi"/>
          <w:color w:val="000000"/>
          <w:sz w:val="22"/>
          <w:szCs w:val="22"/>
          <w:lang w:val="en-US"/>
        </w:rPr>
        <w:t>aim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</w:t>
      </w:r>
      <w:r w:rsidR="00874A54">
        <w:rPr>
          <w:rFonts w:asciiTheme="minorHAnsi" w:eastAsia="MS PGothic" w:hAnsiTheme="minorHAnsi"/>
          <w:color w:val="000000"/>
          <w:sz w:val="22"/>
          <w:szCs w:val="22"/>
          <w:lang w:val="en-US"/>
        </w:rPr>
        <w:t>demonstra</w:t>
      </w:r>
      <w:r w:rsidR="00EF4110">
        <w:rPr>
          <w:rFonts w:asciiTheme="minorHAnsi" w:eastAsia="MS PGothic" w:hAnsiTheme="minorHAnsi"/>
          <w:color w:val="000000"/>
          <w:sz w:val="22"/>
          <w:szCs w:val="22"/>
          <w:lang w:val="en-US"/>
        </w:rPr>
        <w:t>te</w:t>
      </w:r>
      <w:r w:rsidRPr="00E553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tinuous uptake of butyric and acetic acid and their </w:t>
      </w:r>
      <w:r w:rsidR="00A46D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version to solvents. </w:t>
      </w:r>
      <w:r w:rsidR="009066BF" w:rsidRPr="009066BF">
        <w:rPr>
          <w:rFonts w:asciiTheme="minorHAnsi" w:eastAsia="MS PGothic" w:hAnsiTheme="minorHAnsi"/>
          <w:color w:val="000000"/>
          <w:sz w:val="22"/>
          <w:szCs w:val="22"/>
        </w:rPr>
        <w:t xml:space="preserve">The gained knowledge from this work is a first and important step towards establishing long term stable </w:t>
      </w:r>
      <w:r w:rsidR="009066BF">
        <w:rPr>
          <w:rFonts w:asciiTheme="minorHAnsi" w:eastAsia="MS PGothic" w:hAnsiTheme="minorHAnsi"/>
          <w:color w:val="000000"/>
          <w:sz w:val="22"/>
          <w:szCs w:val="22"/>
        </w:rPr>
        <w:t>conversion of volatile</w:t>
      </w:r>
      <w:r w:rsidR="009066BF" w:rsidRPr="00440A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gnocellulosic waste streams</w:t>
      </w:r>
      <w:r w:rsidR="009066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butanol</w:t>
      </w:r>
      <w:r w:rsidR="009066B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9066BF" w:rsidRPr="009066BF">
        <w:rPr>
          <w:rFonts w:asciiTheme="minorHAnsi" w:eastAsia="MS PGothic" w:hAnsiTheme="minorHAnsi"/>
          <w:color w:val="000000"/>
          <w:sz w:val="22"/>
          <w:szCs w:val="22"/>
        </w:rPr>
        <w:t>for next generation biorefineries.</w:t>
      </w:r>
      <w:bookmarkStart w:id="0" w:name="_GoBack"/>
      <w:bookmarkEnd w:id="0"/>
    </w:p>
    <w:p w:rsidR="000B67C8" w:rsidRPr="000B67C8" w:rsidRDefault="000B67C8" w:rsidP="000B67C8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0B67C8" w:rsidRDefault="000B67C8" w:rsidP="000B67C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proofErr w:type="spellStart"/>
      <w:r w:rsidRPr="000B67C8">
        <w:rPr>
          <w:rFonts w:asciiTheme="minorHAnsi" w:hAnsiTheme="minorHAnsi"/>
          <w:color w:val="000000"/>
        </w:rPr>
        <w:t>Tashiro</w:t>
      </w:r>
      <w:proofErr w:type="spellEnd"/>
      <w:r w:rsidRPr="000B67C8">
        <w:rPr>
          <w:rFonts w:asciiTheme="minorHAnsi" w:hAnsiTheme="minorHAnsi"/>
          <w:color w:val="000000"/>
        </w:rPr>
        <w:t xml:space="preserve">, Y., Takeda, K., Kobayashi, G., </w:t>
      </w:r>
      <w:proofErr w:type="spellStart"/>
      <w:r w:rsidRPr="000B67C8">
        <w:rPr>
          <w:rFonts w:asciiTheme="minorHAnsi" w:hAnsiTheme="minorHAnsi"/>
          <w:color w:val="000000"/>
        </w:rPr>
        <w:t>Sonomoto</w:t>
      </w:r>
      <w:proofErr w:type="spellEnd"/>
      <w:r w:rsidRPr="000B67C8">
        <w:rPr>
          <w:rFonts w:asciiTheme="minorHAnsi" w:hAnsiTheme="minorHAnsi"/>
          <w:color w:val="000000"/>
        </w:rPr>
        <w:t xml:space="preserve">, K., </w:t>
      </w:r>
      <w:proofErr w:type="spellStart"/>
      <w:r w:rsidRPr="000B67C8">
        <w:rPr>
          <w:rFonts w:asciiTheme="minorHAnsi" w:hAnsiTheme="minorHAnsi"/>
          <w:color w:val="000000"/>
        </w:rPr>
        <w:t>Ishizaki</w:t>
      </w:r>
      <w:proofErr w:type="spellEnd"/>
      <w:r w:rsidRPr="000B67C8">
        <w:rPr>
          <w:rFonts w:asciiTheme="minorHAnsi" w:hAnsiTheme="minorHAnsi"/>
          <w:color w:val="000000"/>
        </w:rPr>
        <w:t>, A., Yoshino, S.: High butanol production by Clostridium saccharoperbutylacetonicum N1-4 in fed-batch culture with pH-Stat continuous butyric acid and glucose feeding method. Journal of Bioscience and Bioengineering. 98, 263–268 (2004).</w:t>
      </w:r>
    </w:p>
    <w:p w:rsidR="000B67C8" w:rsidRDefault="000B67C8" w:rsidP="000B67C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proofErr w:type="spellStart"/>
      <w:r w:rsidRPr="000B67C8">
        <w:rPr>
          <w:rFonts w:asciiTheme="minorHAnsi" w:hAnsiTheme="minorHAnsi"/>
          <w:color w:val="000000"/>
        </w:rPr>
        <w:t>Bahl</w:t>
      </w:r>
      <w:proofErr w:type="spellEnd"/>
      <w:r w:rsidRPr="000B67C8">
        <w:rPr>
          <w:rFonts w:asciiTheme="minorHAnsi" w:hAnsiTheme="minorHAnsi"/>
          <w:color w:val="000000"/>
        </w:rPr>
        <w:t xml:space="preserve">, H., </w:t>
      </w:r>
      <w:proofErr w:type="spellStart"/>
      <w:r w:rsidRPr="000B67C8">
        <w:rPr>
          <w:rFonts w:asciiTheme="minorHAnsi" w:hAnsiTheme="minorHAnsi"/>
          <w:color w:val="000000"/>
        </w:rPr>
        <w:t>Andersch</w:t>
      </w:r>
      <w:proofErr w:type="spellEnd"/>
      <w:r w:rsidRPr="000B67C8">
        <w:rPr>
          <w:rFonts w:asciiTheme="minorHAnsi" w:hAnsiTheme="minorHAnsi"/>
          <w:color w:val="000000"/>
        </w:rPr>
        <w:t xml:space="preserve">, W., Braun, K., Gottschalk, G.: Effect of pH and butyrate concentration on the production of acetone and butanol by Clostridium </w:t>
      </w:r>
      <w:proofErr w:type="spellStart"/>
      <w:r w:rsidRPr="000B67C8">
        <w:rPr>
          <w:rFonts w:asciiTheme="minorHAnsi" w:hAnsiTheme="minorHAnsi"/>
          <w:color w:val="000000"/>
        </w:rPr>
        <w:t>acetobutylicum</w:t>
      </w:r>
      <w:proofErr w:type="spellEnd"/>
      <w:r w:rsidRPr="000B67C8">
        <w:rPr>
          <w:rFonts w:asciiTheme="minorHAnsi" w:hAnsiTheme="minorHAnsi"/>
          <w:color w:val="000000"/>
        </w:rPr>
        <w:t xml:space="preserve"> grown in continuous culture. European journal of applied microbiology and biotechnology. 14, 17–20 (1982)</w:t>
      </w:r>
      <w:r w:rsidR="0004766B">
        <w:rPr>
          <w:rFonts w:asciiTheme="minorHAnsi" w:hAnsiTheme="minorHAnsi"/>
          <w:color w:val="000000"/>
        </w:rPr>
        <w:t>.</w:t>
      </w:r>
    </w:p>
    <w:p w:rsidR="00704BDF" w:rsidRPr="0004766B" w:rsidRDefault="000B67C8" w:rsidP="0004766B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0B67C8">
        <w:rPr>
          <w:rFonts w:asciiTheme="minorHAnsi" w:hAnsiTheme="minorHAnsi"/>
          <w:color w:val="000000"/>
        </w:rPr>
        <w:t xml:space="preserve">Richter, H., Qureshi, N., </w:t>
      </w:r>
      <w:proofErr w:type="spellStart"/>
      <w:r w:rsidRPr="000B67C8">
        <w:rPr>
          <w:rFonts w:asciiTheme="minorHAnsi" w:hAnsiTheme="minorHAnsi"/>
          <w:color w:val="000000"/>
        </w:rPr>
        <w:t>Heger</w:t>
      </w:r>
      <w:proofErr w:type="spellEnd"/>
      <w:r w:rsidRPr="000B67C8">
        <w:rPr>
          <w:rFonts w:asciiTheme="minorHAnsi" w:hAnsiTheme="minorHAnsi"/>
          <w:color w:val="000000"/>
        </w:rPr>
        <w:t xml:space="preserve">, S., </w:t>
      </w:r>
      <w:proofErr w:type="spellStart"/>
      <w:r w:rsidRPr="000B67C8">
        <w:rPr>
          <w:rFonts w:asciiTheme="minorHAnsi" w:hAnsiTheme="minorHAnsi"/>
          <w:color w:val="000000"/>
        </w:rPr>
        <w:t>Dien</w:t>
      </w:r>
      <w:proofErr w:type="spellEnd"/>
      <w:r w:rsidRPr="000B67C8">
        <w:rPr>
          <w:rFonts w:asciiTheme="minorHAnsi" w:hAnsiTheme="minorHAnsi"/>
          <w:color w:val="000000"/>
        </w:rPr>
        <w:t xml:space="preserve">, B., Cotta, M.A., </w:t>
      </w:r>
      <w:proofErr w:type="spellStart"/>
      <w:r w:rsidRPr="000B67C8">
        <w:rPr>
          <w:rFonts w:asciiTheme="minorHAnsi" w:hAnsiTheme="minorHAnsi"/>
          <w:color w:val="000000"/>
        </w:rPr>
        <w:t>Angenent</w:t>
      </w:r>
      <w:proofErr w:type="spellEnd"/>
      <w:r w:rsidRPr="000B67C8">
        <w:rPr>
          <w:rFonts w:asciiTheme="minorHAnsi" w:hAnsiTheme="minorHAnsi"/>
          <w:color w:val="000000"/>
        </w:rPr>
        <w:t xml:space="preserve">, </w:t>
      </w:r>
      <w:proofErr w:type="gramStart"/>
      <w:r w:rsidRPr="000B67C8">
        <w:rPr>
          <w:rFonts w:asciiTheme="minorHAnsi" w:hAnsiTheme="minorHAnsi"/>
          <w:color w:val="000000"/>
        </w:rPr>
        <w:t>L.T</w:t>
      </w:r>
      <w:proofErr w:type="gramEnd"/>
      <w:r w:rsidRPr="000B67C8">
        <w:rPr>
          <w:rFonts w:asciiTheme="minorHAnsi" w:hAnsiTheme="minorHAnsi"/>
          <w:color w:val="000000"/>
        </w:rPr>
        <w:t xml:space="preserve">.: Prolonged conversion of n-butyrate to n-butanol with Clostridium saccharoperbutylacetonicum in a two-stage continuous culture with in-situ product removal. </w:t>
      </w:r>
      <w:proofErr w:type="spellStart"/>
      <w:r w:rsidRPr="000B67C8">
        <w:rPr>
          <w:rFonts w:asciiTheme="minorHAnsi" w:hAnsiTheme="minorHAnsi"/>
          <w:color w:val="000000"/>
        </w:rPr>
        <w:t>Biotechnol</w:t>
      </w:r>
      <w:proofErr w:type="spellEnd"/>
      <w:r w:rsidRPr="000B67C8">
        <w:rPr>
          <w:rFonts w:asciiTheme="minorHAnsi" w:hAnsiTheme="minorHAnsi"/>
          <w:color w:val="000000"/>
        </w:rPr>
        <w:t xml:space="preserve">. </w:t>
      </w:r>
      <w:proofErr w:type="spellStart"/>
      <w:r w:rsidRPr="000B67C8">
        <w:rPr>
          <w:rFonts w:asciiTheme="minorHAnsi" w:hAnsiTheme="minorHAnsi"/>
          <w:color w:val="000000"/>
        </w:rPr>
        <w:t>Bioeng</w:t>
      </w:r>
      <w:proofErr w:type="spellEnd"/>
      <w:r w:rsidRPr="000B67C8">
        <w:rPr>
          <w:rFonts w:asciiTheme="minorHAnsi" w:hAnsiTheme="minorHAnsi"/>
          <w:color w:val="000000"/>
        </w:rPr>
        <w:t>. 109, 913–921 (2012)</w:t>
      </w:r>
      <w:r w:rsidR="0004766B">
        <w:rPr>
          <w:rFonts w:asciiTheme="minorHAnsi" w:hAnsiTheme="minorHAnsi"/>
          <w:color w:val="000000"/>
        </w:rPr>
        <w:t>.</w:t>
      </w:r>
    </w:p>
    <w:sectPr w:rsidR="00704BDF" w:rsidRPr="0004766B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D38B2" w:rsidRDefault="00CD38B2" w:rsidP="004F5E36">
      <w:r>
        <w:separator/>
      </w:r>
    </w:p>
  </w:endnote>
  <w:endnote w:type="continuationSeparator" w:id="0">
    <w:p w:rsidR="00CD38B2" w:rsidRDefault="00CD38B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D38B2" w:rsidRDefault="00CD38B2" w:rsidP="004F5E36">
      <w:r>
        <w:separator/>
      </w:r>
    </w:p>
  </w:footnote>
  <w:footnote w:type="continuationSeparator" w:id="0">
    <w:p w:rsidR="00CD38B2" w:rsidRDefault="00CD38B2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94E9F">
    <w:pPr>
      <w:pStyle w:val="Kopfzeile"/>
    </w:pPr>
    <w:r>
      <w:rPr>
        <w:noProof/>
        <w:lang w:val="de-AT" w:eastAsia="de-A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154E6C51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de-AT" w:eastAsia="de-AT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de-AT" w:eastAsia="de-AT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Kopfzeile"/>
    </w:pPr>
  </w:p>
  <w:p w:rsidR="00704BDF" w:rsidRDefault="00704BDF">
    <w:pPr>
      <w:pStyle w:val="Kopfzeile"/>
    </w:pPr>
    <w:r>
      <w:rPr>
        <w:noProof/>
        <w:lang w:val="de-AT" w:eastAsia="de-AT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6AC05F8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3148D"/>
    <w:rsid w:val="0004766B"/>
    <w:rsid w:val="0005160A"/>
    <w:rsid w:val="00057677"/>
    <w:rsid w:val="00062A9A"/>
    <w:rsid w:val="000A03B2"/>
    <w:rsid w:val="000B67C8"/>
    <w:rsid w:val="000D34BE"/>
    <w:rsid w:val="000D420B"/>
    <w:rsid w:val="000E36F1"/>
    <w:rsid w:val="000E3A73"/>
    <w:rsid w:val="000E414A"/>
    <w:rsid w:val="0013121F"/>
    <w:rsid w:val="00134DE4"/>
    <w:rsid w:val="00150E59"/>
    <w:rsid w:val="00184AD6"/>
    <w:rsid w:val="001B5B7B"/>
    <w:rsid w:val="001B65C1"/>
    <w:rsid w:val="001C684B"/>
    <w:rsid w:val="001D53FC"/>
    <w:rsid w:val="001F2EC7"/>
    <w:rsid w:val="001F63A1"/>
    <w:rsid w:val="0020370A"/>
    <w:rsid w:val="002065DB"/>
    <w:rsid w:val="00220FD6"/>
    <w:rsid w:val="002447EF"/>
    <w:rsid w:val="00251550"/>
    <w:rsid w:val="0027221A"/>
    <w:rsid w:val="00275B61"/>
    <w:rsid w:val="002C2ECD"/>
    <w:rsid w:val="002D1F12"/>
    <w:rsid w:val="003009B7"/>
    <w:rsid w:val="0030469C"/>
    <w:rsid w:val="00345A81"/>
    <w:rsid w:val="003723D4"/>
    <w:rsid w:val="0038646A"/>
    <w:rsid w:val="003A7D1C"/>
    <w:rsid w:val="00440ABC"/>
    <w:rsid w:val="0045155B"/>
    <w:rsid w:val="0046164A"/>
    <w:rsid w:val="00462DCD"/>
    <w:rsid w:val="004D1162"/>
    <w:rsid w:val="004E4DD6"/>
    <w:rsid w:val="004F563B"/>
    <w:rsid w:val="004F5E36"/>
    <w:rsid w:val="005119A5"/>
    <w:rsid w:val="005278B7"/>
    <w:rsid w:val="005346C8"/>
    <w:rsid w:val="00574ECE"/>
    <w:rsid w:val="00594E9F"/>
    <w:rsid w:val="005B61E6"/>
    <w:rsid w:val="005C13F3"/>
    <w:rsid w:val="005C77E1"/>
    <w:rsid w:val="005D6A2F"/>
    <w:rsid w:val="005E1A82"/>
    <w:rsid w:val="005F0A28"/>
    <w:rsid w:val="005F0E5E"/>
    <w:rsid w:val="00607160"/>
    <w:rsid w:val="00620DEE"/>
    <w:rsid w:val="00625639"/>
    <w:rsid w:val="006366F8"/>
    <w:rsid w:val="0064184D"/>
    <w:rsid w:val="00660E3E"/>
    <w:rsid w:val="00662E74"/>
    <w:rsid w:val="006B01AC"/>
    <w:rsid w:val="006C1AFA"/>
    <w:rsid w:val="006C5579"/>
    <w:rsid w:val="00704BDF"/>
    <w:rsid w:val="00736B13"/>
    <w:rsid w:val="007447F3"/>
    <w:rsid w:val="00746F1F"/>
    <w:rsid w:val="007661C8"/>
    <w:rsid w:val="007D52CD"/>
    <w:rsid w:val="00813288"/>
    <w:rsid w:val="008168FC"/>
    <w:rsid w:val="008479A2"/>
    <w:rsid w:val="00873FDE"/>
    <w:rsid w:val="00874A54"/>
    <w:rsid w:val="0087637F"/>
    <w:rsid w:val="008848A2"/>
    <w:rsid w:val="008A1512"/>
    <w:rsid w:val="008D0BEB"/>
    <w:rsid w:val="008E566E"/>
    <w:rsid w:val="00901EB6"/>
    <w:rsid w:val="009066BF"/>
    <w:rsid w:val="00933899"/>
    <w:rsid w:val="009450CE"/>
    <w:rsid w:val="0095164B"/>
    <w:rsid w:val="0097348A"/>
    <w:rsid w:val="00996483"/>
    <w:rsid w:val="00997531"/>
    <w:rsid w:val="009C4EC3"/>
    <w:rsid w:val="009E788A"/>
    <w:rsid w:val="009F392B"/>
    <w:rsid w:val="009F44DE"/>
    <w:rsid w:val="00A1763D"/>
    <w:rsid w:val="00A17CEC"/>
    <w:rsid w:val="00A27EF0"/>
    <w:rsid w:val="00A46DBC"/>
    <w:rsid w:val="00A5691A"/>
    <w:rsid w:val="00A76EFC"/>
    <w:rsid w:val="00A97F29"/>
    <w:rsid w:val="00AB0964"/>
    <w:rsid w:val="00AE377D"/>
    <w:rsid w:val="00B145CF"/>
    <w:rsid w:val="00B61DBF"/>
    <w:rsid w:val="00BB02F1"/>
    <w:rsid w:val="00BC2C1E"/>
    <w:rsid w:val="00BC30C9"/>
    <w:rsid w:val="00BC3406"/>
    <w:rsid w:val="00BE3E58"/>
    <w:rsid w:val="00C01616"/>
    <w:rsid w:val="00C0162B"/>
    <w:rsid w:val="00C11800"/>
    <w:rsid w:val="00C345B1"/>
    <w:rsid w:val="00C40142"/>
    <w:rsid w:val="00C57182"/>
    <w:rsid w:val="00C655FD"/>
    <w:rsid w:val="00C9030C"/>
    <w:rsid w:val="00C94434"/>
    <w:rsid w:val="00C96E34"/>
    <w:rsid w:val="00CA1C95"/>
    <w:rsid w:val="00CA5A9C"/>
    <w:rsid w:val="00CC3F4B"/>
    <w:rsid w:val="00CD13AB"/>
    <w:rsid w:val="00CD38B2"/>
    <w:rsid w:val="00CD5FE2"/>
    <w:rsid w:val="00CF7737"/>
    <w:rsid w:val="00D01E6A"/>
    <w:rsid w:val="00D02B4C"/>
    <w:rsid w:val="00D84576"/>
    <w:rsid w:val="00DC492B"/>
    <w:rsid w:val="00DE0019"/>
    <w:rsid w:val="00DE264A"/>
    <w:rsid w:val="00E041E7"/>
    <w:rsid w:val="00E23CA1"/>
    <w:rsid w:val="00E330E6"/>
    <w:rsid w:val="00E40344"/>
    <w:rsid w:val="00E409A8"/>
    <w:rsid w:val="00E47211"/>
    <w:rsid w:val="00E5534E"/>
    <w:rsid w:val="00E7209D"/>
    <w:rsid w:val="00EA50E1"/>
    <w:rsid w:val="00EA5C26"/>
    <w:rsid w:val="00EE0131"/>
    <w:rsid w:val="00EF4110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  <w:pPr>
      <w:spacing w:line="240" w:lineRule="auto"/>
      <w:ind w:left="384" w:hanging="384"/>
    </w:pPr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berarbeitung">
    <w:name w:val="Revision"/>
    <w:hidden/>
    <w:uiPriority w:val="99"/>
    <w:semiHidden/>
    <w:rsid w:val="009C4EC3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  <w:pPr>
      <w:spacing w:line="240" w:lineRule="auto"/>
      <w:ind w:left="384" w:hanging="384"/>
    </w:pPr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berarbeitung">
    <w:name w:val="Revision"/>
    <w:hidden/>
    <w:uiPriority w:val="99"/>
    <w:semiHidden/>
    <w:rsid w:val="009C4EC3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63B457-EB46-4FD4-B834-A706A26DA5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2</Words>
  <Characters>3667</Characters>
  <Application>Microsoft Office Word</Application>
  <DocSecurity>0</DocSecurity>
  <Lines>30</Lines>
  <Paragraphs>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2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Gattermayr Florian</cp:lastModifiedBy>
  <cp:revision>3</cp:revision>
  <cp:lastPrinted>2019-01-15T08:37:00Z</cp:lastPrinted>
  <dcterms:created xsi:type="dcterms:W3CDTF">2019-01-15T13:16:00Z</dcterms:created>
  <dcterms:modified xsi:type="dcterms:W3CDTF">2019-01-15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0"&gt;&lt;session id="tIwYSuY5"/&gt;&lt;style id="http://www.zotero.org/styles/abhandlungen-aus-dem-mathematischen-seminar-der-universitat-hamburg" hasBibliography="1" bibliographyStyleHasBeenSet="0"/&gt;&lt;prefs&gt;&lt;pref name="fie</vt:lpwstr>
  </property>
  <property fmtid="{D5CDD505-2E9C-101B-9397-08002B2CF9AE}" pid="3" name="ZOTERO_PREF_2">
    <vt:lpwstr>ldType" value="Field"/&gt;&lt;/prefs&gt;&lt;/data&gt;</vt:lpwstr>
  </property>
</Properties>
</file>